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cef692e89b3847310204a040f80c22d0ad2f30b"/>
    <w:p>
      <w:pPr>
        <w:pStyle w:val="Heading1"/>
      </w:pPr>
      <w:r>
        <w:t xml:space="preserve">Cover Letter for Telecommunication Engineer Position in Japan Kyoto</w:t>
      </w:r>
    </w:p>
    <w:p>
      <w:pPr>
        <w:pStyle w:val="FirstParagraph"/>
      </w:pPr>
      <w:r>
        <w:rPr>
          <w:bCs/>
          <w:b/>
        </w:rPr>
        <w:t xml:space="preserve">Dear Hiring Manager,</w:t>
      </w:r>
    </w:p>
    <w:p>
      <w:pPr>
        <w:pStyle w:val="BodyText"/>
      </w:pPr>
      <w:r>
        <w:t xml:space="preserve">I am writing this Cover Letter to express my enthusiastic interest in the Telecommunication Engineer position at your esteemed organization, located in the vibrant city of Kyoto, Japan. As a highly motivated and skilled professional with over [X years] of experience in telecommunications engineering, I am eager to contribute my expertise to a company that values innovation, precision, and cultural harmony—principles that resonate deeply with the ethos of Japan Kyoto.</w:t>
      </w:r>
    </w:p>
    <w:p>
      <w:pPr>
        <w:pStyle w:val="BodyText"/>
      </w:pPr>
      <w:r>
        <w:t xml:space="preserve">My career as a Telecommunication Engineer has been driven by a passion for designing, implementing, and optimizing advanced communication systems. Throughout my professional journey, I have specialized in areas such as network infrastructure development, wireless communication technologies, and fiber-optic solutions. Whether it is ensuring seamless connectivity for large-scale projects or troubleshooting complex network issues, I thrive in environments where technical excellence meets real-world impact. This dedication to precision and innovation aligns perfectly with the dynamic demands of the telecommunications industry in Japan Kyoto, a region renowned for its cutting-edge technology and commitment to quality.</w:t>
      </w:r>
    </w:p>
    <w:p>
      <w:pPr>
        <w:pStyle w:val="BodyText"/>
      </w:pPr>
      <w:r>
        <w:t xml:space="preserve">What sets me apart as a Telecommunication Engineer is my ability to merge technical expertise with a deep understanding of global communication trends. For instance, I have led projects involving 5G network deployment, ensuring compliance with international standards while adapting solutions to local requirements. My work has consistently prioritized reliability, scalability, and user experience—key factors that are critical in Japan Kyoto’s rapidly evolving tech landscape. The city’s unique blend of tradition and modernity offers a fertile ground for innovation, and I am eager to contribute my skills to help your organization stay at the forefront of this progress.</w:t>
      </w:r>
    </w:p>
    <w:p>
      <w:pPr>
        <w:pStyle w:val="BodyText"/>
      </w:pPr>
      <w:r>
        <w:t xml:space="preserve">My interest in Japan Kyoto is not only professional but also personal. I have long admired the country’s ability to harmonize advanced technology with a profound respect for cultural values. The precision and discipline inherent in Japanese work culture, such as the emphasis on teamwork (kizuna) and meticulous attention to detail (seiketsu), align closely with my own professional philosophy. I believe that working in Japan Kyoto would allow me to grow both personally and professionally while immersing myself in a society that values integrity, efficiency, and long-term vision. This opportunity to contribute to a company based in Kyoto would be an incredible step forward in my career as a Telecommunication Engineer.</w:t>
      </w:r>
    </w:p>
    <w:p>
      <w:pPr>
        <w:pStyle w:val="BodyText"/>
      </w:pPr>
      <w:r>
        <w:t xml:space="preserve">One of the most compelling aspects of the Telecommunication Engineer role in Japan Kyoto is the chance to work on projects that directly impact communities and industries. From supporting the development of smart cities to enhancing rural connectivity, telecommunications play a pivotal role in shaping Japan’s future. I am particularly drawn to your organization’s reputation for pioneering solutions that balance technological advancement with sustainability—a goal I share. My experience in designing energy-efficient networks and optimizing infrastructure for resilience would allow me to make immediate contributions while aligning with your company’s mission.</w:t>
      </w:r>
    </w:p>
    <w:p>
      <w:pPr>
        <w:pStyle w:val="BodyText"/>
      </w:pPr>
      <w:r>
        <w:t xml:space="preserve">Moreover, my adaptability and strong communication skills have enabled me to collaborate effectively with diverse teams across the globe. I am fluent in [language(s), e.g., English and Japanese] and have a proven ability to bridge technical concepts with non-technical stakeholders. In Japan Kyoto, where clear communication is vital for successful project execution, I am confident that my ability to articulate complex ideas in an accessible manner will be an asset. Additionally, my cultural sensitivity and willingness to embrace local customs will ensure seamless integration into your team.</w:t>
      </w:r>
    </w:p>
    <w:p>
      <w:pPr>
        <w:pStyle w:val="BodyText"/>
      </w:pPr>
      <w:r>
        <w:t xml:space="preserve">As a Telecommunication Engineer, I understand the importance of staying ahead of industry trends. I regularly engage in professional development through certifications (e.g., [relevant certifications]) and participation in industry conferences, which keep me informed about emerging technologies like edge computing, AI-driven network optimization, and IoT integration. These advancements are particularly relevant in Japan Kyoto’s tech ecosystem, where innovation is a cornerstone of economic growth. I am eager to apply this knowledge to address the unique challenges and opportunities presented by your organization’s projects.</w:t>
      </w:r>
    </w:p>
    <w:p>
      <w:pPr>
        <w:pStyle w:val="BodyText"/>
      </w:pPr>
      <w:r>
        <w:t xml:space="preserve">In conclusion, I am excited about the possibility of joining your team as a Telecommunication Engineer in Japan Kyoto. My technical expertise, cultural adaptability, and passion for driving technological progress make me an ideal candidate for this role. I am confident that my background and vision will contribute to your company’s continued success in delivering transformative communication solutions. Thank you for considering my application, and I would be honored to discuss how I can support your goals during an interview.</w:t>
      </w:r>
    </w:p>
    <w:p>
      <w:pPr>
        <w:pStyle w:val="BodyText"/>
      </w:pPr>
      <w:r>
        <w:t xml:space="preserve">Warm regards,</w:t>
      </w:r>
    </w:p>
    <w:p>
      <w:pPr>
        <w:pStyle w:val="BodyText"/>
      </w:pP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Japan Kyoto</dc:title>
  <dc:creator/>
  <dc:language>en</dc:language>
  <cp:keywords/>
  <dcterms:created xsi:type="dcterms:W3CDTF">2026-07-23T10:43:25Z</dcterms:created>
  <dcterms:modified xsi:type="dcterms:W3CDTF">2026-07-23T10:43:25Z</dcterms:modified>
</cp:coreProperties>
</file>

<file path=docProps/custom.xml><?xml version="1.0" encoding="utf-8"?>
<Properties xmlns="http://schemas.openxmlformats.org/officeDocument/2006/custom-properties" xmlns:vt="http://schemas.openxmlformats.org/officeDocument/2006/docPropsVTypes"/>
</file>